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18104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1810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2988DEBA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181048">
        <w:rPr>
          <w:rFonts w:ascii="Times New Roman" w:hAnsi="Times New Roman" w:cs="Times New Roman"/>
          <w:sz w:val="28"/>
        </w:rPr>
        <w:t>ИВТ-20-2б</w:t>
      </w:r>
    </w:p>
    <w:p w14:paraId="08D62E9A" w14:textId="5CEDE43B" w:rsidR="002B46F7" w:rsidRDefault="0018104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181048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181048">
        <w:rPr>
          <w:color w:val="auto"/>
        </w:rPr>
        <w:lastRenderedPageBreak/>
        <w:t xml:space="preserve">Постановка </w:t>
      </w:r>
      <w:r w:rsidR="00290DE2" w:rsidRPr="00181048">
        <w:rPr>
          <w:color w:val="auto"/>
        </w:rPr>
        <w:t>задачи</w:t>
      </w:r>
      <w:bookmarkEnd w:id="1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r w:rsidRPr="00A367E2">
        <w:rPr>
          <w:sz w:val="28"/>
        </w:rPr>
        <w:t>Money</w:t>
      </w:r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181048">
      <w:pPr>
        <w:pStyle w:val="ab"/>
        <w:ind w:firstLine="47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181048" w:rsidRDefault="005601E3" w:rsidP="0018104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181048">
        <w:rPr>
          <w:rFonts w:ascii="Times New Roman" w:hAnsi="Times New Roman" w:cs="Times New Roman"/>
          <w:sz w:val="40"/>
          <w:szCs w:val="40"/>
        </w:rPr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ush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d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Vec.add2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r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1810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iterator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 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ist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.push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_back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lea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.beg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ictionar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proofErr w:type="gram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--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 + 1, ad);</w:t>
      </w:r>
    </w:p>
    <w:p w14:paraId="42EF5CC3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</w:t>
      </w:r>
      <w:r w:rsidRPr="00181048">
        <w:rPr>
          <w:rFonts w:ascii="Consolas" w:hAnsi="Consolas" w:cs="Consolas"/>
          <w:color w:val="000000"/>
          <w:sz w:val="19"/>
          <w:szCs w:val="19"/>
        </w:rPr>
        <w:t>++;</w:t>
      </w:r>
    </w:p>
    <w:p w14:paraId="73C66C05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181048">
        <w:rPr>
          <w:rFonts w:ascii="Consolas" w:hAnsi="Consolas" w:cs="Consolas"/>
          <w:color w:val="000000"/>
          <w:sz w:val="19"/>
          <w:szCs w:val="19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81048">
        <w:rPr>
          <w:rFonts w:ascii="Consolas" w:hAnsi="Consolas" w:cs="Consolas"/>
          <w:color w:val="008080"/>
          <w:sz w:val="19"/>
          <w:szCs w:val="19"/>
        </w:rPr>
        <w:t>&lt;&lt;</w:t>
      </w:r>
      <w:r w:rsidRPr="001810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81048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181048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181048">
        <w:rPr>
          <w:rFonts w:ascii="Consolas" w:hAnsi="Consolas" w:cs="Consolas"/>
          <w:color w:val="A31515"/>
          <w:sz w:val="19"/>
          <w:szCs w:val="19"/>
        </w:rPr>
        <w:t>"</w:t>
      </w:r>
      <w:r w:rsidRPr="001810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81048">
        <w:rPr>
          <w:rFonts w:ascii="Consolas" w:hAnsi="Consolas" w:cs="Consolas"/>
          <w:color w:val="008080"/>
          <w:sz w:val="19"/>
          <w:szCs w:val="19"/>
        </w:rPr>
        <w:t>&lt;&lt;</w:t>
      </w:r>
      <w:r w:rsidRPr="0018104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181048">
        <w:rPr>
          <w:rFonts w:ascii="Consolas" w:hAnsi="Consolas" w:cs="Consolas"/>
          <w:color w:val="000000"/>
          <w:sz w:val="19"/>
          <w:szCs w:val="19"/>
        </w:rPr>
        <w:t>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4E2C60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092C59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4B7D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7EF99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C4F9DB8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626D38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Dictionary(</w:t>
      </w:r>
      <w:proofErr w:type="gramEnd"/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C04BADD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168A1" w14:textId="77777777" w:rsidR="00A367E2" w:rsidRPr="00181048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18104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] =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!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1[j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j--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+ el1 + el2;</w:t>
      </w:r>
    </w:p>
    <w:p w14:paraId="262BCD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6FDE2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6DF59C18" w:rsidR="003D41C1" w:rsidRPr="009B23CE" w:rsidRDefault="00181048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  <w:proofErr w:type="spellEnd"/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0779139F" w:rsidR="00897565" w:rsidRPr="00181048" w:rsidRDefault="005A35A2" w:rsidP="00181048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181048">
        <w:rPr>
          <w:rFonts w:ascii="Times New Roman" w:hAnsi="Times New Roman" w:cs="Times New Roman"/>
          <w:color w:val="000000"/>
          <w:sz w:val="40"/>
          <w:szCs w:val="40"/>
        </w:rPr>
        <w:t>Бл</w:t>
      </w:r>
      <w:r w:rsidR="005B0FB0" w:rsidRPr="00181048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181048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181048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18104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81048" w:rsidRDefault="00815331" w:rsidP="00181048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181048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FB601" w14:textId="77777777" w:rsidR="00750C17" w:rsidRDefault="00750C17" w:rsidP="009D1C69">
      <w:pPr>
        <w:spacing w:after="0" w:line="240" w:lineRule="auto"/>
      </w:pPr>
      <w:r>
        <w:separator/>
      </w:r>
    </w:p>
  </w:endnote>
  <w:endnote w:type="continuationSeparator" w:id="0">
    <w:p w14:paraId="23517829" w14:textId="77777777" w:rsidR="00750C17" w:rsidRDefault="00750C1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DAFEA" w14:textId="77777777" w:rsidR="00750C17" w:rsidRDefault="00750C17" w:rsidP="009D1C69">
      <w:pPr>
        <w:spacing w:after="0" w:line="240" w:lineRule="auto"/>
      </w:pPr>
      <w:r>
        <w:separator/>
      </w:r>
    </w:p>
  </w:footnote>
  <w:footnote w:type="continuationSeparator" w:id="0">
    <w:p w14:paraId="59403B0E" w14:textId="77777777" w:rsidR="00750C17" w:rsidRDefault="00750C1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715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630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540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449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4359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5269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6178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7088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997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81048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0C17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8BE50-9E00-45FD-8F7A-3CF21064B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5</TotalTime>
  <Pages>13</Pages>
  <Words>1210</Words>
  <Characters>689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85</cp:revision>
  <cp:lastPrinted>2020-12-03T14:51:00Z</cp:lastPrinted>
  <dcterms:created xsi:type="dcterms:W3CDTF">2020-11-26T11:28:00Z</dcterms:created>
  <dcterms:modified xsi:type="dcterms:W3CDTF">2021-05-30T17:30:00Z</dcterms:modified>
</cp:coreProperties>
</file>